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37FF0" w14:textId="55396ADE" w:rsidR="00BC2FFE" w:rsidRPr="004B69E9" w:rsidRDefault="00511CB9" w:rsidP="004B69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 xml:space="preserve"> </w:t>
      </w:r>
      <w:r w:rsidR="00204618" w:rsidRPr="004B69E9">
        <w:rPr>
          <w:rFonts w:ascii="Times New Roman" w:hAnsi="Times New Roman" w:cs="Times New Roman"/>
          <w:sz w:val="24"/>
          <w:szCs w:val="24"/>
        </w:rPr>
        <w:t xml:space="preserve">Luke </w:t>
      </w:r>
      <w:r w:rsidR="00BC2FFE" w:rsidRPr="004B69E9">
        <w:rPr>
          <w:rFonts w:ascii="Times New Roman" w:hAnsi="Times New Roman" w:cs="Times New Roman"/>
          <w:sz w:val="24"/>
          <w:szCs w:val="24"/>
        </w:rPr>
        <w:t>Lesson 77 (2021)</w:t>
      </w:r>
    </w:p>
    <w:p w14:paraId="16C5A4C3" w14:textId="26BFE2C5" w:rsidR="008F2F32" w:rsidRPr="004B69E9" w:rsidRDefault="008F2F32" w:rsidP="004B69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A6B731D" w14:textId="0460F0B8" w:rsidR="00DD3353" w:rsidRDefault="00DD3353" w:rsidP="004B69E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9E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5A2D92" w:rsidRPr="004B69E9">
        <w:rPr>
          <w:rFonts w:ascii="Times New Roman" w:hAnsi="Times New Roman" w:cs="Times New Roman"/>
          <w:b/>
          <w:bCs/>
          <w:sz w:val="24"/>
          <w:szCs w:val="24"/>
        </w:rPr>
        <w:t>PARABLE OF THE TEN MINAS</w:t>
      </w:r>
    </w:p>
    <w:p w14:paraId="15FF653D" w14:textId="77777777" w:rsidR="004B69E9" w:rsidRPr="004B69E9" w:rsidRDefault="004B69E9" w:rsidP="004B69E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CD7E4F" w14:textId="3956326F" w:rsidR="005A2D92" w:rsidRPr="004B69E9" w:rsidRDefault="005A2D92" w:rsidP="004B69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>Luke 19:11-27</w:t>
      </w:r>
    </w:p>
    <w:p w14:paraId="3AD99155" w14:textId="5184FCF6" w:rsidR="005A2D92" w:rsidRPr="004B69E9" w:rsidRDefault="005A2D92" w:rsidP="004B69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>Key Verse: 19:26</w:t>
      </w:r>
    </w:p>
    <w:p w14:paraId="75E938A3" w14:textId="0F2ECC2A" w:rsidR="005A2D92" w:rsidRPr="004B69E9" w:rsidRDefault="005A2D92" w:rsidP="004B69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15B1FFB" w14:textId="4E6958B4" w:rsidR="005A2D92" w:rsidRPr="004B69E9" w:rsidRDefault="005A2D92" w:rsidP="004B69E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B69E9">
        <w:rPr>
          <w:rFonts w:ascii="Times New Roman" w:hAnsi="Times New Roman" w:cs="Times New Roman"/>
          <w:b/>
          <w:bCs/>
          <w:sz w:val="24"/>
          <w:szCs w:val="24"/>
          <w:u w:val="single"/>
        </w:rPr>
        <w:t>Open it:</w:t>
      </w:r>
    </w:p>
    <w:p w14:paraId="3A7CC9A8" w14:textId="0AEF25C2" w:rsidR="005A2D92" w:rsidRPr="004B69E9" w:rsidRDefault="00752148" w:rsidP="004B69E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 xml:space="preserve">What does the word “stewardship” bring to mind? </w:t>
      </w:r>
      <w:r w:rsidR="00D97538" w:rsidRPr="004B69E9">
        <w:rPr>
          <w:rFonts w:ascii="Times New Roman" w:hAnsi="Times New Roman" w:cs="Times New Roman"/>
          <w:sz w:val="24"/>
          <w:szCs w:val="24"/>
        </w:rPr>
        <w:t xml:space="preserve">How would you describe a responsible person? </w:t>
      </w:r>
    </w:p>
    <w:p w14:paraId="1388341C" w14:textId="7BC27067" w:rsidR="00D97538" w:rsidRPr="004B69E9" w:rsidRDefault="00D97538" w:rsidP="004B69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D5F27B6" w14:textId="25C4BF3C" w:rsidR="00D97538" w:rsidRPr="004B69E9" w:rsidRDefault="00D97538" w:rsidP="004B69E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B69E9">
        <w:rPr>
          <w:rFonts w:ascii="Times New Roman" w:hAnsi="Times New Roman" w:cs="Times New Roman"/>
          <w:b/>
          <w:bCs/>
          <w:sz w:val="24"/>
          <w:szCs w:val="24"/>
          <w:u w:val="single"/>
        </w:rPr>
        <w:t>Explore it:</w:t>
      </w:r>
    </w:p>
    <w:p w14:paraId="46E4E6CB" w14:textId="77777777" w:rsidR="0040393B" w:rsidRPr="004B69E9" w:rsidRDefault="00D97538" w:rsidP="004B69E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 xml:space="preserve"> Read verses 11-</w:t>
      </w:r>
      <w:r w:rsidR="00C46E96" w:rsidRPr="004B69E9">
        <w:rPr>
          <w:rFonts w:ascii="Times New Roman" w:hAnsi="Times New Roman" w:cs="Times New Roman"/>
          <w:sz w:val="24"/>
          <w:szCs w:val="24"/>
        </w:rPr>
        <w:t xml:space="preserve">12. For what reason did Jesus choose to tell this parable? </w:t>
      </w:r>
      <w:r w:rsidR="007F454F" w:rsidRPr="004B69E9">
        <w:rPr>
          <w:rFonts w:ascii="Times New Roman" w:hAnsi="Times New Roman" w:cs="Times New Roman"/>
          <w:sz w:val="24"/>
          <w:szCs w:val="24"/>
        </w:rPr>
        <w:t xml:space="preserve">(11) What false expectations did Jesus’ followers have? </w:t>
      </w:r>
      <w:r w:rsidR="00F562F9" w:rsidRPr="004B69E9">
        <w:rPr>
          <w:rFonts w:ascii="Times New Roman" w:hAnsi="Times New Roman" w:cs="Times New Roman"/>
          <w:sz w:val="24"/>
          <w:szCs w:val="24"/>
        </w:rPr>
        <w:t>W</w:t>
      </w:r>
      <w:r w:rsidR="007F454F" w:rsidRPr="004B69E9">
        <w:rPr>
          <w:rFonts w:ascii="Times New Roman" w:hAnsi="Times New Roman" w:cs="Times New Roman"/>
          <w:sz w:val="24"/>
          <w:szCs w:val="24"/>
        </w:rPr>
        <w:t xml:space="preserve">hy did the man of noble birth go to a distant country? </w:t>
      </w:r>
    </w:p>
    <w:p w14:paraId="26891FB6" w14:textId="01DB96F4" w:rsidR="0040393B" w:rsidRDefault="0040393B" w:rsidP="004B69E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03AAE2F" w14:textId="77777777" w:rsidR="004B69E9" w:rsidRPr="004B69E9" w:rsidRDefault="004B69E9" w:rsidP="004B69E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9EC8BE" w14:textId="56919AF6" w:rsidR="00F562F9" w:rsidRPr="004B69E9" w:rsidRDefault="004623F7" w:rsidP="004B69E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 xml:space="preserve"> Read verses 13-1</w:t>
      </w:r>
      <w:r w:rsidR="00B46055" w:rsidRPr="004B69E9">
        <w:rPr>
          <w:rFonts w:ascii="Times New Roman" w:hAnsi="Times New Roman" w:cs="Times New Roman"/>
          <w:sz w:val="24"/>
          <w:szCs w:val="24"/>
        </w:rPr>
        <w:t>5.</w:t>
      </w:r>
      <w:r w:rsidRPr="004B69E9">
        <w:rPr>
          <w:rFonts w:ascii="Times New Roman" w:hAnsi="Times New Roman" w:cs="Times New Roman"/>
          <w:sz w:val="24"/>
          <w:szCs w:val="24"/>
        </w:rPr>
        <w:t xml:space="preserve"> </w:t>
      </w:r>
      <w:r w:rsidR="00F05DDC" w:rsidRPr="004B69E9">
        <w:rPr>
          <w:rFonts w:ascii="Times New Roman" w:hAnsi="Times New Roman" w:cs="Times New Roman"/>
          <w:sz w:val="24"/>
          <w:szCs w:val="24"/>
        </w:rPr>
        <w:t xml:space="preserve">For what reason did the man call together </w:t>
      </w:r>
      <w:r w:rsidR="008F61C1" w:rsidRPr="004B69E9">
        <w:rPr>
          <w:rFonts w:ascii="Times New Roman" w:hAnsi="Times New Roman" w:cs="Times New Roman"/>
          <w:sz w:val="24"/>
          <w:szCs w:val="24"/>
        </w:rPr>
        <w:t xml:space="preserve">ten of his servants? How did the people react to their new king? </w:t>
      </w:r>
      <w:r w:rsidR="00F562F9" w:rsidRPr="004B69E9">
        <w:rPr>
          <w:rFonts w:ascii="Times New Roman" w:hAnsi="Times New Roman" w:cs="Times New Roman"/>
          <w:sz w:val="24"/>
          <w:szCs w:val="24"/>
        </w:rPr>
        <w:t>W</w:t>
      </w:r>
      <w:r w:rsidR="000D1C55" w:rsidRPr="004B69E9">
        <w:rPr>
          <w:rFonts w:ascii="Times New Roman" w:hAnsi="Times New Roman" w:cs="Times New Roman"/>
          <w:sz w:val="24"/>
          <w:szCs w:val="24"/>
        </w:rPr>
        <w:t>ho</w:t>
      </w:r>
      <w:r w:rsidR="00F562F9" w:rsidRPr="004B69E9">
        <w:rPr>
          <w:rFonts w:ascii="Times New Roman" w:hAnsi="Times New Roman" w:cs="Times New Roman"/>
          <w:sz w:val="24"/>
          <w:szCs w:val="24"/>
        </w:rPr>
        <w:t>m</w:t>
      </w:r>
      <w:r w:rsidR="000D1C55" w:rsidRPr="004B69E9">
        <w:rPr>
          <w:rFonts w:ascii="Times New Roman" w:hAnsi="Times New Roman" w:cs="Times New Roman"/>
          <w:sz w:val="24"/>
          <w:szCs w:val="24"/>
        </w:rPr>
        <w:t xml:space="preserve"> do the king, the servants, and the subjects represent</w:t>
      </w:r>
      <w:r w:rsidR="00F562F9" w:rsidRPr="004B69E9">
        <w:rPr>
          <w:rFonts w:ascii="Times New Roman" w:hAnsi="Times New Roman" w:cs="Times New Roman"/>
          <w:sz w:val="24"/>
          <w:szCs w:val="24"/>
        </w:rPr>
        <w:t xml:space="preserve"> in the parable</w:t>
      </w:r>
      <w:r w:rsidR="000D1C55" w:rsidRPr="004B69E9">
        <w:rPr>
          <w:rFonts w:ascii="Times New Roman" w:hAnsi="Times New Roman" w:cs="Times New Roman"/>
          <w:sz w:val="24"/>
          <w:szCs w:val="24"/>
        </w:rPr>
        <w:t>?</w:t>
      </w:r>
      <w:r w:rsidR="00B46055" w:rsidRPr="004B69E9">
        <w:rPr>
          <w:rFonts w:ascii="Times New Roman" w:hAnsi="Times New Roman" w:cs="Times New Roman"/>
          <w:sz w:val="24"/>
          <w:szCs w:val="24"/>
        </w:rPr>
        <w:t xml:space="preserve"> After </w:t>
      </w:r>
      <w:r w:rsidR="00BE5F95" w:rsidRPr="004B69E9">
        <w:rPr>
          <w:rFonts w:ascii="Times New Roman" w:hAnsi="Times New Roman" w:cs="Times New Roman"/>
          <w:sz w:val="24"/>
          <w:szCs w:val="24"/>
        </w:rPr>
        <w:t>his return, why did the king send for his servants? (15)</w:t>
      </w:r>
    </w:p>
    <w:p w14:paraId="2B9335C4" w14:textId="46392CF9" w:rsidR="00F562F9" w:rsidRDefault="00F562F9" w:rsidP="004B69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A7F2C85" w14:textId="77777777" w:rsidR="004B69E9" w:rsidRPr="004B69E9" w:rsidRDefault="004B69E9" w:rsidP="004B69E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FB32E50" w14:textId="4DE817B8" w:rsidR="007F454F" w:rsidRPr="004B69E9" w:rsidRDefault="00F562F9" w:rsidP="004B69E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>Read vers</w:t>
      </w:r>
      <w:r w:rsidR="00FB71C1" w:rsidRPr="004B69E9">
        <w:rPr>
          <w:rFonts w:ascii="Times New Roman" w:hAnsi="Times New Roman" w:cs="Times New Roman"/>
          <w:sz w:val="24"/>
          <w:szCs w:val="24"/>
        </w:rPr>
        <w:t>e</w:t>
      </w:r>
      <w:r w:rsidR="0040393B" w:rsidRPr="004B69E9">
        <w:rPr>
          <w:rFonts w:ascii="Times New Roman" w:hAnsi="Times New Roman" w:cs="Times New Roman"/>
          <w:sz w:val="24"/>
          <w:szCs w:val="24"/>
        </w:rPr>
        <w:t>s</w:t>
      </w:r>
      <w:r w:rsidR="000D1C55" w:rsidRPr="004B69E9">
        <w:rPr>
          <w:rFonts w:ascii="Times New Roman" w:hAnsi="Times New Roman" w:cs="Times New Roman"/>
          <w:sz w:val="24"/>
          <w:szCs w:val="24"/>
        </w:rPr>
        <w:t xml:space="preserve"> </w:t>
      </w:r>
      <w:r w:rsidR="000B5E4B" w:rsidRPr="004B69E9">
        <w:rPr>
          <w:rFonts w:ascii="Times New Roman" w:hAnsi="Times New Roman" w:cs="Times New Roman"/>
          <w:sz w:val="24"/>
          <w:szCs w:val="24"/>
        </w:rPr>
        <w:t>1</w:t>
      </w:r>
      <w:r w:rsidR="00BE5F95" w:rsidRPr="004B69E9">
        <w:rPr>
          <w:rFonts w:ascii="Times New Roman" w:hAnsi="Times New Roman" w:cs="Times New Roman"/>
          <w:sz w:val="24"/>
          <w:szCs w:val="24"/>
        </w:rPr>
        <w:t>6-1</w:t>
      </w:r>
      <w:r w:rsidR="008C5AB3" w:rsidRPr="004B69E9">
        <w:rPr>
          <w:rFonts w:ascii="Times New Roman" w:hAnsi="Times New Roman" w:cs="Times New Roman"/>
          <w:sz w:val="24"/>
          <w:szCs w:val="24"/>
        </w:rPr>
        <w:t>9</w:t>
      </w:r>
      <w:r w:rsidR="00BE5F95" w:rsidRPr="004B69E9">
        <w:rPr>
          <w:rFonts w:ascii="Times New Roman" w:hAnsi="Times New Roman" w:cs="Times New Roman"/>
          <w:sz w:val="24"/>
          <w:szCs w:val="24"/>
        </w:rPr>
        <w:t>. What did the first two servant</w:t>
      </w:r>
      <w:r w:rsidR="008C5AB3" w:rsidRPr="004B69E9">
        <w:rPr>
          <w:rFonts w:ascii="Times New Roman" w:hAnsi="Times New Roman" w:cs="Times New Roman"/>
          <w:sz w:val="24"/>
          <w:szCs w:val="24"/>
        </w:rPr>
        <w:t>s</w:t>
      </w:r>
      <w:r w:rsidR="00BE5F95" w:rsidRPr="004B69E9">
        <w:rPr>
          <w:rFonts w:ascii="Times New Roman" w:hAnsi="Times New Roman" w:cs="Times New Roman"/>
          <w:sz w:val="24"/>
          <w:szCs w:val="24"/>
        </w:rPr>
        <w:t xml:space="preserve"> do with the money the king entrusted</w:t>
      </w:r>
      <w:r w:rsidR="008C5AB3" w:rsidRPr="004B69E9">
        <w:rPr>
          <w:rFonts w:ascii="Times New Roman" w:hAnsi="Times New Roman" w:cs="Times New Roman"/>
          <w:sz w:val="24"/>
          <w:szCs w:val="24"/>
        </w:rPr>
        <w:t xml:space="preserve"> to them?</w:t>
      </w:r>
      <w:r w:rsidR="00561FB6" w:rsidRPr="004B69E9">
        <w:rPr>
          <w:rFonts w:ascii="Times New Roman" w:hAnsi="Times New Roman" w:cs="Times New Roman"/>
          <w:sz w:val="24"/>
          <w:szCs w:val="24"/>
        </w:rPr>
        <w:t xml:space="preserve"> (16, 18) </w:t>
      </w:r>
      <w:r w:rsidR="004C745F" w:rsidRPr="004B69E9">
        <w:rPr>
          <w:rFonts w:ascii="Times New Roman" w:hAnsi="Times New Roman" w:cs="Times New Roman"/>
          <w:sz w:val="24"/>
          <w:szCs w:val="24"/>
        </w:rPr>
        <w:t>How did the king respond to the first two servants? (17</w:t>
      </w:r>
      <w:r w:rsidR="00561FB6" w:rsidRPr="004B69E9">
        <w:rPr>
          <w:rFonts w:ascii="Times New Roman" w:hAnsi="Times New Roman" w:cs="Times New Roman"/>
          <w:sz w:val="24"/>
          <w:szCs w:val="24"/>
        </w:rPr>
        <w:t>,19)</w:t>
      </w:r>
      <w:r w:rsidR="008C5AB3" w:rsidRPr="004B69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D0E234" w14:textId="1BDB988D" w:rsidR="00561FB6" w:rsidRDefault="00561FB6" w:rsidP="004B69E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2780F78" w14:textId="77777777" w:rsidR="004B69E9" w:rsidRPr="004B69E9" w:rsidRDefault="004B69E9" w:rsidP="004B69E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BE2D34C" w14:textId="4DF7773A" w:rsidR="00561FB6" w:rsidRPr="004B69E9" w:rsidRDefault="00561FB6" w:rsidP="004B69E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 xml:space="preserve"> Read verses 20-</w:t>
      </w:r>
      <w:r w:rsidR="00F74FAF" w:rsidRPr="004B69E9">
        <w:rPr>
          <w:rFonts w:ascii="Times New Roman" w:hAnsi="Times New Roman" w:cs="Times New Roman"/>
          <w:sz w:val="24"/>
          <w:szCs w:val="24"/>
        </w:rPr>
        <w:t>2</w:t>
      </w:r>
      <w:r w:rsidR="00CA2F9D" w:rsidRPr="004B69E9">
        <w:rPr>
          <w:rFonts w:ascii="Times New Roman" w:hAnsi="Times New Roman" w:cs="Times New Roman"/>
          <w:sz w:val="24"/>
          <w:szCs w:val="24"/>
        </w:rPr>
        <w:t>4</w:t>
      </w:r>
      <w:r w:rsidR="00F74FAF" w:rsidRPr="004B69E9">
        <w:rPr>
          <w:rFonts w:ascii="Times New Roman" w:hAnsi="Times New Roman" w:cs="Times New Roman"/>
          <w:sz w:val="24"/>
          <w:szCs w:val="24"/>
        </w:rPr>
        <w:t xml:space="preserve">. What did the third servant think of the king? (20-21) How did the </w:t>
      </w:r>
      <w:r w:rsidR="00FC5244" w:rsidRPr="004B69E9">
        <w:rPr>
          <w:rFonts w:ascii="Times New Roman" w:hAnsi="Times New Roman" w:cs="Times New Roman"/>
          <w:sz w:val="24"/>
          <w:szCs w:val="24"/>
        </w:rPr>
        <w:t xml:space="preserve">third servant’s feelings for the king affect his actions? </w:t>
      </w:r>
      <w:r w:rsidR="00E6591B" w:rsidRPr="004B69E9">
        <w:rPr>
          <w:rFonts w:ascii="Times New Roman" w:hAnsi="Times New Roman" w:cs="Times New Roman"/>
          <w:sz w:val="24"/>
          <w:szCs w:val="24"/>
        </w:rPr>
        <w:t>Why is “</w:t>
      </w:r>
      <w:r w:rsidR="00FC5244" w:rsidRPr="004B69E9">
        <w:rPr>
          <w:rFonts w:ascii="Times New Roman" w:hAnsi="Times New Roman" w:cs="Times New Roman"/>
          <w:sz w:val="24"/>
          <w:szCs w:val="24"/>
        </w:rPr>
        <w:t>How did the king treat the</w:t>
      </w:r>
      <w:r w:rsidR="00940D52" w:rsidRPr="004B69E9">
        <w:rPr>
          <w:rFonts w:ascii="Times New Roman" w:hAnsi="Times New Roman" w:cs="Times New Roman"/>
          <w:sz w:val="24"/>
          <w:szCs w:val="24"/>
        </w:rPr>
        <w:t xml:space="preserve"> third servant? (23-24) </w:t>
      </w:r>
    </w:p>
    <w:p w14:paraId="2C56CB44" w14:textId="62F65BEA" w:rsidR="00940D52" w:rsidRDefault="00940D52" w:rsidP="004B69E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030FA60" w14:textId="77777777" w:rsidR="004B69E9" w:rsidRPr="004B69E9" w:rsidRDefault="004B69E9" w:rsidP="004B69E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43264ED" w14:textId="1AA4FC16" w:rsidR="00940D52" w:rsidRPr="004B69E9" w:rsidRDefault="00CA2F9D" w:rsidP="004B69E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 xml:space="preserve"> Read verses 25-27. What principle summarize</w:t>
      </w:r>
      <w:r w:rsidR="003A6F74" w:rsidRPr="004B69E9">
        <w:rPr>
          <w:rFonts w:ascii="Times New Roman" w:hAnsi="Times New Roman" w:cs="Times New Roman"/>
          <w:sz w:val="24"/>
          <w:szCs w:val="24"/>
        </w:rPr>
        <w:t>s</w:t>
      </w:r>
      <w:r w:rsidRPr="004B69E9">
        <w:rPr>
          <w:rFonts w:ascii="Times New Roman" w:hAnsi="Times New Roman" w:cs="Times New Roman"/>
          <w:sz w:val="24"/>
          <w:szCs w:val="24"/>
        </w:rPr>
        <w:t xml:space="preserve"> the parable? (26)</w:t>
      </w:r>
      <w:r w:rsidR="00E6591B" w:rsidRPr="004B69E9">
        <w:rPr>
          <w:rFonts w:ascii="Times New Roman" w:hAnsi="Times New Roman" w:cs="Times New Roman"/>
          <w:sz w:val="24"/>
          <w:szCs w:val="24"/>
        </w:rPr>
        <w:t xml:space="preserve"> </w:t>
      </w:r>
      <w:r w:rsidR="005E55EE" w:rsidRPr="004B69E9">
        <w:rPr>
          <w:rFonts w:ascii="Times New Roman" w:hAnsi="Times New Roman" w:cs="Times New Roman"/>
          <w:sz w:val="24"/>
          <w:szCs w:val="24"/>
        </w:rPr>
        <w:t>Why did the king punish so severely those who did not want him to be king? (2</w:t>
      </w:r>
      <w:r w:rsidR="0040298E" w:rsidRPr="004B69E9">
        <w:rPr>
          <w:rFonts w:ascii="Times New Roman" w:hAnsi="Times New Roman" w:cs="Times New Roman"/>
          <w:sz w:val="24"/>
          <w:szCs w:val="24"/>
        </w:rPr>
        <w:t xml:space="preserve">7) </w:t>
      </w:r>
    </w:p>
    <w:p w14:paraId="22DF0392" w14:textId="1201EA9A" w:rsidR="0040298E" w:rsidRDefault="0040298E" w:rsidP="004B69E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E91D27C" w14:textId="77777777" w:rsidR="004B69E9" w:rsidRPr="004B69E9" w:rsidRDefault="004B69E9" w:rsidP="004B69E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9B0133D" w14:textId="28B950D0" w:rsidR="0040298E" w:rsidRPr="004B69E9" w:rsidRDefault="0040298E" w:rsidP="004B69E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B69E9">
        <w:rPr>
          <w:rFonts w:ascii="Times New Roman" w:hAnsi="Times New Roman" w:cs="Times New Roman"/>
          <w:b/>
          <w:bCs/>
          <w:sz w:val="24"/>
          <w:szCs w:val="24"/>
          <w:u w:val="single"/>
        </w:rPr>
        <w:t>Apply it:</w:t>
      </w:r>
    </w:p>
    <w:p w14:paraId="685E140D" w14:textId="5CB63950" w:rsidR="0040298E" w:rsidRPr="004B69E9" w:rsidRDefault="007350B0" w:rsidP="004B69E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69E9">
        <w:rPr>
          <w:rFonts w:ascii="Times New Roman" w:hAnsi="Times New Roman" w:cs="Times New Roman"/>
          <w:sz w:val="24"/>
          <w:szCs w:val="24"/>
        </w:rPr>
        <w:t xml:space="preserve">What can you do to remind yourself of the responsibilities </w:t>
      </w:r>
      <w:r w:rsidR="00987477" w:rsidRPr="004B69E9">
        <w:rPr>
          <w:rFonts w:ascii="Times New Roman" w:hAnsi="Times New Roman" w:cs="Times New Roman"/>
          <w:sz w:val="24"/>
          <w:szCs w:val="24"/>
        </w:rPr>
        <w:t xml:space="preserve">that God has entrusted to you? How can you use your spiritual gifts and abilities for the Lord? </w:t>
      </w:r>
    </w:p>
    <w:sectPr w:rsidR="0040298E" w:rsidRPr="004B6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F482F"/>
    <w:multiLevelType w:val="hybridMultilevel"/>
    <w:tmpl w:val="E9E6A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9481B"/>
    <w:multiLevelType w:val="hybridMultilevel"/>
    <w:tmpl w:val="79760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TcxsjQ0sTAzNTBR0lEKTi0uzszPAykwrAUAV5A7oCwAAAA="/>
  </w:docVars>
  <w:rsids>
    <w:rsidRoot w:val="00511CB9"/>
    <w:rsid w:val="000B5E4B"/>
    <w:rsid w:val="000D1C55"/>
    <w:rsid w:val="00204618"/>
    <w:rsid w:val="003A6F74"/>
    <w:rsid w:val="0040298E"/>
    <w:rsid w:val="0040393B"/>
    <w:rsid w:val="004623F7"/>
    <w:rsid w:val="004B69E9"/>
    <w:rsid w:val="004C745F"/>
    <w:rsid w:val="00511CB9"/>
    <w:rsid w:val="00561FB6"/>
    <w:rsid w:val="005A2D92"/>
    <w:rsid w:val="005E55EE"/>
    <w:rsid w:val="007350B0"/>
    <w:rsid w:val="00752148"/>
    <w:rsid w:val="00772B4C"/>
    <w:rsid w:val="007F454F"/>
    <w:rsid w:val="008C5AB3"/>
    <w:rsid w:val="008F2F32"/>
    <w:rsid w:val="008F61C1"/>
    <w:rsid w:val="00940D52"/>
    <w:rsid w:val="00987477"/>
    <w:rsid w:val="00B15235"/>
    <w:rsid w:val="00B46055"/>
    <w:rsid w:val="00BC2FFE"/>
    <w:rsid w:val="00BE5F95"/>
    <w:rsid w:val="00BF061B"/>
    <w:rsid w:val="00C46E96"/>
    <w:rsid w:val="00CA2F9D"/>
    <w:rsid w:val="00CB30F8"/>
    <w:rsid w:val="00D97538"/>
    <w:rsid w:val="00DD3353"/>
    <w:rsid w:val="00E6591B"/>
    <w:rsid w:val="00F05DDC"/>
    <w:rsid w:val="00F562F9"/>
    <w:rsid w:val="00F74FAF"/>
    <w:rsid w:val="00FB71C1"/>
    <w:rsid w:val="00FC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A9823"/>
  <w15:chartTrackingRefBased/>
  <w15:docId w15:val="{B32120B4-E7EF-4F4D-88CA-C62C68DDD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Joseph Han</cp:lastModifiedBy>
  <cp:revision>37</cp:revision>
  <cp:lastPrinted>2021-06-14T12:49:00Z</cp:lastPrinted>
  <dcterms:created xsi:type="dcterms:W3CDTF">2021-06-14T12:53:00Z</dcterms:created>
  <dcterms:modified xsi:type="dcterms:W3CDTF">2021-06-26T11:40:00Z</dcterms:modified>
</cp:coreProperties>
</file>